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FA1D1" w14:textId="77777777" w:rsidR="00785235" w:rsidRPr="002A7A80" w:rsidRDefault="00785235" w:rsidP="00785235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2A7A80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for Trainee Student from Company</w:t>
      </w:r>
    </w:p>
    <w:p w14:paraId="12ABD35E" w14:textId="77777777" w:rsidR="00785235" w:rsidRPr="002A7A80" w:rsidRDefault="00785235" w:rsidP="00785235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64D86E99" w14:textId="77777777" w:rsidR="00785235" w:rsidRPr="002A7A80" w:rsidRDefault="00785235" w:rsidP="00785235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5607FCA4" w14:textId="77777777" w:rsidR="00785235" w:rsidRPr="002A7A80" w:rsidRDefault="00785235" w:rsidP="00785235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 It May Concern</w:t>
      </w:r>
    </w:p>
    <w:p w14:paraId="54DDEF73" w14:textId="77777777" w:rsidR="00785235" w:rsidRPr="002A7A80" w:rsidRDefault="00785235" w:rsidP="00785235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57E52CD7" w14:textId="0DF62A45" w:rsidR="00785235" w:rsidRPr="002A7A80" w:rsidRDefault="00785235" w:rsidP="00785235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 xml:space="preserve">This is to certify that Mr./Miss________ (name) student of _____ (institution) has joined or want to join our organization_________ (name) as a Trainee. Our company welcome the freshers and new comers. We appreciate his/her effort to be here as a trainee. </w:t>
      </w:r>
    </w:p>
    <w:p w14:paraId="37C05DB4" w14:textId="77777777" w:rsidR="00785235" w:rsidRPr="002A7A80" w:rsidRDefault="00785235" w:rsidP="00785235">
      <w:pPr>
        <w:pStyle w:val="ListParagraph"/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7AFCBF9E" w14:textId="77777777" w:rsidR="00785235" w:rsidRPr="002A7A80" w:rsidRDefault="00785235" w:rsidP="00785235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letter shows our completely no objection upon him/her to work at our place as a trainee and this letter is issued as per request of Mr./Miss______ (name). We wish for his/her bright career and future.</w:t>
      </w:r>
    </w:p>
    <w:p w14:paraId="4D50055C" w14:textId="77777777" w:rsidR="00785235" w:rsidRPr="002A7A80" w:rsidRDefault="00785235" w:rsidP="00785235">
      <w:pPr>
        <w:pStyle w:val="ListParagraph"/>
        <w:jc w:val="both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7CCC7D2D" w14:textId="71DB0932" w:rsidR="00785235" w:rsidRPr="002A7A80" w:rsidRDefault="00785235" w:rsidP="00785235">
      <w:pPr>
        <w:pStyle w:val="ListParagraph"/>
        <w:numPr>
          <w:ilvl w:val="0"/>
          <w:numId w:val="1"/>
        </w:num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In case of any query, feel free to contact.</w:t>
      </w:r>
    </w:p>
    <w:p w14:paraId="163E6AA3" w14:textId="77777777" w:rsidR="00785235" w:rsidRPr="002A7A80" w:rsidRDefault="00785235" w:rsidP="00785235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Yours Sincerely,</w:t>
      </w:r>
    </w:p>
    <w:p w14:paraId="738DA2EA" w14:textId="77777777" w:rsidR="00785235" w:rsidRPr="002A7A80" w:rsidRDefault="00785235" w:rsidP="00785235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1BAFD196" w14:textId="77777777" w:rsidR="00785235" w:rsidRPr="002A7A80" w:rsidRDefault="00785235" w:rsidP="00785235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43083498" w14:textId="77777777" w:rsidR="00785235" w:rsidRPr="002A7A80" w:rsidRDefault="00785235" w:rsidP="00785235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2CD6818A" w14:textId="77777777" w:rsidR="00785235" w:rsidRPr="002A7A80" w:rsidRDefault="00785235" w:rsidP="00785235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2A7A80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bookmarkEnd w:id="0"/>
    <w:p w14:paraId="12521FD9" w14:textId="77777777" w:rsidR="004742F6" w:rsidRPr="002A7A80" w:rsidRDefault="004742F6">
      <w:pPr>
        <w:rPr>
          <w:rFonts w:ascii="Tahoma" w:hAnsi="Tahoma" w:cs="Tahoma"/>
        </w:rPr>
      </w:pPr>
    </w:p>
    <w:sectPr w:rsidR="004742F6" w:rsidRPr="002A7A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CA6F03"/>
    <w:multiLevelType w:val="hybridMultilevel"/>
    <w:tmpl w:val="BFF005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7QwMDM1NDMAspV0lIJTi4sz8/NACgxrAUMY7FosAAAA"/>
  </w:docVars>
  <w:rsids>
    <w:rsidRoot w:val="00785235"/>
    <w:rsid w:val="002A7A80"/>
    <w:rsid w:val="004742F6"/>
    <w:rsid w:val="00785235"/>
    <w:rsid w:val="007E57DB"/>
    <w:rsid w:val="00C82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9429F"/>
  <w15:chartTrackingRefBased/>
  <w15:docId w15:val="{37F32014-550C-44FC-892A-7915AC623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19-09-26T13:30:00Z</dcterms:created>
  <dcterms:modified xsi:type="dcterms:W3CDTF">2020-02-06T14:10:00Z</dcterms:modified>
</cp:coreProperties>
</file>